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0"/>
        <w:gridCol w:w="4506"/>
      </w:tblGrid>
      <w:tr w:rsidR="0052411D" w:rsidRPr="004E0D00" w14:paraId="517930BE" w14:textId="77777777" w:rsidTr="00090E34">
        <w:tc>
          <w:tcPr>
            <w:tcW w:w="9016" w:type="dxa"/>
            <w:gridSpan w:val="2"/>
            <w:shd w:val="clear" w:color="auto" w:fill="E2EFD9" w:themeFill="accent6" w:themeFillTint="33"/>
          </w:tcPr>
          <w:p w14:paraId="34162AEA" w14:textId="07510221" w:rsidR="0052411D" w:rsidRPr="004E0D00" w:rsidRDefault="0052411D" w:rsidP="0052411D">
            <w:pPr>
              <w:jc w:val="center"/>
              <w:rPr>
                <w:b/>
              </w:rPr>
            </w:pPr>
            <w:r w:rsidRPr="006672A5">
              <w:t>TITLE</w:t>
            </w:r>
          </w:p>
        </w:tc>
      </w:tr>
      <w:tr w:rsidR="0052411D" w:rsidRPr="004E0D00" w14:paraId="66EFEE61" w14:textId="77777777" w:rsidTr="00090E34">
        <w:tc>
          <w:tcPr>
            <w:tcW w:w="9016" w:type="dxa"/>
            <w:gridSpan w:val="2"/>
          </w:tcPr>
          <w:p w14:paraId="5D497A91" w14:textId="2123E28B" w:rsidR="0052411D" w:rsidRPr="0052411D" w:rsidRDefault="0052411D" w:rsidP="0052411D">
            <w:pPr>
              <w:jc w:val="both"/>
              <w:rPr>
                <w:b/>
                <w:bCs/>
              </w:rPr>
            </w:pPr>
          </w:p>
        </w:tc>
      </w:tr>
      <w:tr w:rsidR="0052411D" w:rsidRPr="004E0D00" w14:paraId="4E0CC178" w14:textId="77777777" w:rsidTr="00090E34">
        <w:tc>
          <w:tcPr>
            <w:tcW w:w="4510" w:type="dxa"/>
          </w:tcPr>
          <w:p w14:paraId="1D98FA0C" w14:textId="116DBF43" w:rsidR="0052411D" w:rsidRPr="00090E34" w:rsidRDefault="0052411D" w:rsidP="0052411D"/>
        </w:tc>
        <w:tc>
          <w:tcPr>
            <w:tcW w:w="4506" w:type="dxa"/>
          </w:tcPr>
          <w:p w14:paraId="10BD6D0A" w14:textId="78B6A1E5" w:rsidR="0052411D" w:rsidRPr="00090E34" w:rsidRDefault="0052411D" w:rsidP="0052411D"/>
        </w:tc>
      </w:tr>
      <w:tr w:rsidR="0052411D" w:rsidRPr="004E0D00" w14:paraId="1F28424C" w14:textId="77777777" w:rsidTr="00090E34">
        <w:tc>
          <w:tcPr>
            <w:tcW w:w="4510" w:type="dxa"/>
          </w:tcPr>
          <w:p w14:paraId="4C8172B6" w14:textId="093A7D23" w:rsidR="0052411D" w:rsidRPr="00090E34" w:rsidRDefault="0052411D" w:rsidP="0052411D"/>
        </w:tc>
        <w:tc>
          <w:tcPr>
            <w:tcW w:w="4506" w:type="dxa"/>
          </w:tcPr>
          <w:p w14:paraId="1D1A908D" w14:textId="3A4F2490" w:rsidR="0052411D" w:rsidRPr="00090E34" w:rsidRDefault="0052411D" w:rsidP="0052411D"/>
        </w:tc>
      </w:tr>
      <w:tr w:rsidR="0052411D" w:rsidRPr="004E0D00" w14:paraId="12A29B5B" w14:textId="77777777" w:rsidTr="00090E34">
        <w:tc>
          <w:tcPr>
            <w:tcW w:w="4510" w:type="dxa"/>
          </w:tcPr>
          <w:p w14:paraId="5A66F235" w14:textId="23DF4C82" w:rsidR="0052411D" w:rsidRPr="00090E34" w:rsidRDefault="0052411D" w:rsidP="0052411D"/>
        </w:tc>
        <w:tc>
          <w:tcPr>
            <w:tcW w:w="4506" w:type="dxa"/>
          </w:tcPr>
          <w:p w14:paraId="3A66BE62" w14:textId="455BDB43" w:rsidR="0052411D" w:rsidRPr="00090E34" w:rsidRDefault="0052411D" w:rsidP="0052411D"/>
        </w:tc>
      </w:tr>
      <w:tr w:rsidR="007047F9" w:rsidRPr="004E0D00" w14:paraId="54482F46" w14:textId="77777777" w:rsidTr="00090E34">
        <w:tc>
          <w:tcPr>
            <w:tcW w:w="4510" w:type="dxa"/>
          </w:tcPr>
          <w:p w14:paraId="1B47BBA1" w14:textId="2701C478" w:rsidR="007047F9" w:rsidRPr="00090E34" w:rsidRDefault="007047F9" w:rsidP="007047F9">
            <w:r w:rsidRPr="004E0D00">
              <w:rPr>
                <w:b/>
              </w:rPr>
              <w:t>DEFENSE DATE &amp; TIME:</w:t>
            </w:r>
            <w:r>
              <w:rPr>
                <w:b/>
              </w:rPr>
              <w:t xml:space="preserve"> </w:t>
            </w:r>
          </w:p>
        </w:tc>
        <w:tc>
          <w:tcPr>
            <w:tcW w:w="4506" w:type="dxa"/>
          </w:tcPr>
          <w:p w14:paraId="29F5C30A" w14:textId="09DB09F6" w:rsidR="007047F9" w:rsidRPr="00090E34" w:rsidRDefault="007047F9" w:rsidP="007047F9">
            <w:r w:rsidRPr="004E0D00">
              <w:rPr>
                <w:b/>
              </w:rPr>
              <w:t>VENUE:</w:t>
            </w:r>
            <w:r>
              <w:rPr>
                <w:b/>
              </w:rPr>
              <w:t xml:space="preserve"> </w:t>
            </w:r>
          </w:p>
        </w:tc>
      </w:tr>
    </w:tbl>
    <w:p w14:paraId="00486B9C" w14:textId="0A36F5F7" w:rsidR="004E0D00" w:rsidRDefault="004E0D00" w:rsidP="002C1A83">
      <w:pPr>
        <w:jc w:val="center"/>
        <w:rPr>
          <w:b/>
        </w:rPr>
      </w:pPr>
      <w:r>
        <w:rPr>
          <w:b/>
        </w:rPr>
        <w:t xml:space="preserve">--- </w:t>
      </w:r>
      <w:r w:rsidRPr="004E0D00">
        <w:rPr>
          <w:b/>
        </w:rPr>
        <w:t xml:space="preserve">PANELIST </w:t>
      </w:r>
      <w:r>
        <w:rPr>
          <w:b/>
        </w:rPr>
        <w:t>VERDICT ---</w:t>
      </w:r>
    </w:p>
    <w:p w14:paraId="290DE17C" w14:textId="77777777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  <w:sectPr w:rsidR="004E0D00" w:rsidSect="002C1A83">
          <w:headerReference w:type="default" r:id="rId7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368550FF" w14:textId="38AE3769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PASSED</w:t>
      </w:r>
    </w:p>
    <w:p w14:paraId="0E9085BF" w14:textId="77777777" w:rsidR="004E0D00" w:rsidRPr="004E0D00" w:rsidRDefault="004E0D00" w:rsidP="004E0D00">
      <w:pPr>
        <w:ind w:left="360"/>
        <w:rPr>
          <w:b/>
        </w:rPr>
      </w:pPr>
    </w:p>
    <w:p w14:paraId="64B30A9C" w14:textId="4C4CEDC9" w:rsidR="004E0D00" w:rsidRP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MINOR REVISION (CONDITIONAL PASSED)</w:t>
      </w:r>
    </w:p>
    <w:p w14:paraId="35882248" w14:textId="7A074BE3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MAJOR REVISION (REDEFENSE)</w:t>
      </w:r>
    </w:p>
    <w:p w14:paraId="77A60F84" w14:textId="77777777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  <w:sectPr w:rsidR="004E0D00" w:rsidSect="002C1A83">
          <w:type w:val="continuous"/>
          <w:pgSz w:w="11906" w:h="16838" w:code="9"/>
          <w:pgMar w:top="1440" w:right="1440" w:bottom="1440" w:left="1440" w:header="708" w:footer="708" w:gutter="0"/>
          <w:cols w:num="4" w:space="125"/>
          <w:docGrid w:linePitch="360"/>
        </w:sectPr>
      </w:pPr>
      <w:r>
        <w:rPr>
          <w:b/>
        </w:rPr>
        <w:t>FAILED</w:t>
      </w:r>
    </w:p>
    <w:p w14:paraId="6934BBC9" w14:textId="14901C9A" w:rsidR="004E0D00" w:rsidRDefault="004E0D00" w:rsidP="004E0D00">
      <w:pPr>
        <w:pStyle w:val="ListParagraph"/>
        <w:rPr>
          <w:b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271"/>
        <w:gridCol w:w="8080"/>
      </w:tblGrid>
      <w:tr w:rsidR="004E0D00" w14:paraId="4BFFF5A4" w14:textId="77777777" w:rsidTr="00F437C5">
        <w:tc>
          <w:tcPr>
            <w:tcW w:w="1271" w:type="dxa"/>
            <w:shd w:val="clear" w:color="auto" w:fill="E2EFD9" w:themeFill="accent6" w:themeFillTint="33"/>
          </w:tcPr>
          <w:p w14:paraId="41B9A562" w14:textId="1BA44773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080" w:type="dxa"/>
            <w:shd w:val="clear" w:color="auto" w:fill="E2EFD9" w:themeFill="accent6" w:themeFillTint="33"/>
          </w:tcPr>
          <w:p w14:paraId="0A0A6637" w14:textId="21579B30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REVISION LIST REQUIRED BY THE EVALUATOR:</w:t>
            </w:r>
          </w:p>
        </w:tc>
      </w:tr>
      <w:tr w:rsidR="004E0D00" w14:paraId="2B229653" w14:textId="77777777" w:rsidTr="004E0D00">
        <w:tc>
          <w:tcPr>
            <w:tcW w:w="1271" w:type="dxa"/>
          </w:tcPr>
          <w:p w14:paraId="357F6E1E" w14:textId="0855D827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080" w:type="dxa"/>
          </w:tcPr>
          <w:p w14:paraId="74B0510F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7DD32053" w14:textId="77777777" w:rsidTr="004E0D00">
        <w:tc>
          <w:tcPr>
            <w:tcW w:w="1271" w:type="dxa"/>
          </w:tcPr>
          <w:p w14:paraId="68EDBAF4" w14:textId="60520DAF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080" w:type="dxa"/>
          </w:tcPr>
          <w:p w14:paraId="032A0374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5AF48199" w14:textId="77777777" w:rsidTr="004E0D00">
        <w:tc>
          <w:tcPr>
            <w:tcW w:w="1271" w:type="dxa"/>
          </w:tcPr>
          <w:p w14:paraId="278C1049" w14:textId="46E3D149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080" w:type="dxa"/>
          </w:tcPr>
          <w:p w14:paraId="43597BF0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4000C825" w14:textId="77777777" w:rsidTr="004E0D00">
        <w:tc>
          <w:tcPr>
            <w:tcW w:w="1271" w:type="dxa"/>
          </w:tcPr>
          <w:p w14:paraId="711CBB7F" w14:textId="2CE0A7C6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080" w:type="dxa"/>
          </w:tcPr>
          <w:p w14:paraId="7651ED12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5AEF069E" w14:textId="77777777" w:rsidTr="004E0D00">
        <w:tc>
          <w:tcPr>
            <w:tcW w:w="1271" w:type="dxa"/>
          </w:tcPr>
          <w:p w14:paraId="790B0FFA" w14:textId="419130F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080" w:type="dxa"/>
          </w:tcPr>
          <w:p w14:paraId="3870D02C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0E4229B4" w14:textId="77777777" w:rsidTr="004E0D00">
        <w:tc>
          <w:tcPr>
            <w:tcW w:w="1271" w:type="dxa"/>
          </w:tcPr>
          <w:p w14:paraId="1EDDC50D" w14:textId="7A1166D9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080" w:type="dxa"/>
          </w:tcPr>
          <w:p w14:paraId="3CDD3B8B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A74AFBD" w14:textId="77777777" w:rsidTr="004E0D00">
        <w:tc>
          <w:tcPr>
            <w:tcW w:w="1271" w:type="dxa"/>
          </w:tcPr>
          <w:p w14:paraId="1B468894" w14:textId="08A3863A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080" w:type="dxa"/>
          </w:tcPr>
          <w:p w14:paraId="7BF2535A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0196B249" w14:textId="77777777" w:rsidTr="004E0D00">
        <w:tc>
          <w:tcPr>
            <w:tcW w:w="1271" w:type="dxa"/>
          </w:tcPr>
          <w:p w14:paraId="435D1FC4" w14:textId="0D4252D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080" w:type="dxa"/>
          </w:tcPr>
          <w:p w14:paraId="66987393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05777FF7" w14:textId="77777777" w:rsidTr="004E0D00">
        <w:tc>
          <w:tcPr>
            <w:tcW w:w="1271" w:type="dxa"/>
          </w:tcPr>
          <w:p w14:paraId="5611E292" w14:textId="4471D8E7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080" w:type="dxa"/>
          </w:tcPr>
          <w:p w14:paraId="072DDCAD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7F5B25E5" w14:textId="77777777" w:rsidTr="004E0D00">
        <w:tc>
          <w:tcPr>
            <w:tcW w:w="1271" w:type="dxa"/>
          </w:tcPr>
          <w:p w14:paraId="275A0AD7" w14:textId="7AAE92D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080" w:type="dxa"/>
          </w:tcPr>
          <w:p w14:paraId="445EAE8D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3B3B52A1" w14:textId="77777777" w:rsidTr="004E0D00">
        <w:tc>
          <w:tcPr>
            <w:tcW w:w="1271" w:type="dxa"/>
          </w:tcPr>
          <w:p w14:paraId="4D34CB52" w14:textId="7C6D4D40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080" w:type="dxa"/>
          </w:tcPr>
          <w:p w14:paraId="7D68DEE1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7802BF73" w14:textId="77777777" w:rsidTr="004E0D00">
        <w:tc>
          <w:tcPr>
            <w:tcW w:w="1271" w:type="dxa"/>
          </w:tcPr>
          <w:p w14:paraId="3E36AD52" w14:textId="203448D3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080" w:type="dxa"/>
          </w:tcPr>
          <w:p w14:paraId="52A3FBE1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9EBCDC4" w14:textId="77777777" w:rsidTr="004E0D00">
        <w:tc>
          <w:tcPr>
            <w:tcW w:w="1271" w:type="dxa"/>
          </w:tcPr>
          <w:p w14:paraId="326A9C47" w14:textId="285B37DC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8080" w:type="dxa"/>
          </w:tcPr>
          <w:p w14:paraId="3EFA0DAF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2021AEE" w14:textId="77777777" w:rsidTr="004E0D00">
        <w:tc>
          <w:tcPr>
            <w:tcW w:w="1271" w:type="dxa"/>
          </w:tcPr>
          <w:p w14:paraId="544E194D" w14:textId="56FD12CC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8080" w:type="dxa"/>
          </w:tcPr>
          <w:p w14:paraId="532D7584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7B4A22C1" w14:textId="77777777" w:rsidTr="004E0D00">
        <w:tc>
          <w:tcPr>
            <w:tcW w:w="1271" w:type="dxa"/>
          </w:tcPr>
          <w:p w14:paraId="1309E066" w14:textId="7DF2D02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8080" w:type="dxa"/>
          </w:tcPr>
          <w:p w14:paraId="7CF26CF0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706F2C1A" w14:textId="77777777" w:rsidTr="004E0D00">
        <w:tc>
          <w:tcPr>
            <w:tcW w:w="1271" w:type="dxa"/>
          </w:tcPr>
          <w:p w14:paraId="0DCFAEA2" w14:textId="0501E56D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8080" w:type="dxa"/>
          </w:tcPr>
          <w:p w14:paraId="736B24C9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5F8ED6AC" w14:textId="77777777" w:rsidTr="004E0D00">
        <w:tc>
          <w:tcPr>
            <w:tcW w:w="1271" w:type="dxa"/>
          </w:tcPr>
          <w:p w14:paraId="33CBDFB1" w14:textId="70E1FAB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8080" w:type="dxa"/>
          </w:tcPr>
          <w:p w14:paraId="2F515DF9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65334BA8" w14:textId="77777777" w:rsidTr="004E0D00">
        <w:tc>
          <w:tcPr>
            <w:tcW w:w="1271" w:type="dxa"/>
          </w:tcPr>
          <w:p w14:paraId="5E93DFA6" w14:textId="64B836BA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8</w:t>
            </w:r>
          </w:p>
        </w:tc>
        <w:tc>
          <w:tcPr>
            <w:tcW w:w="8080" w:type="dxa"/>
          </w:tcPr>
          <w:p w14:paraId="69F7DF02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A28C39D" w14:textId="77777777" w:rsidTr="004E0D00">
        <w:tc>
          <w:tcPr>
            <w:tcW w:w="1271" w:type="dxa"/>
          </w:tcPr>
          <w:p w14:paraId="35055539" w14:textId="62FDC76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8080" w:type="dxa"/>
          </w:tcPr>
          <w:p w14:paraId="28A34207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68315D05" w14:textId="77777777" w:rsidTr="004E0D00">
        <w:tc>
          <w:tcPr>
            <w:tcW w:w="1271" w:type="dxa"/>
          </w:tcPr>
          <w:p w14:paraId="7D742AF3" w14:textId="28C36AE2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8080" w:type="dxa"/>
          </w:tcPr>
          <w:p w14:paraId="6CA09998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65605A78" w14:textId="77777777" w:rsidTr="004E0D00">
        <w:tc>
          <w:tcPr>
            <w:tcW w:w="1271" w:type="dxa"/>
          </w:tcPr>
          <w:p w14:paraId="7099D0C3" w14:textId="44D8DD2F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8080" w:type="dxa"/>
          </w:tcPr>
          <w:p w14:paraId="57EACA51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A81EFEF" w14:textId="77777777" w:rsidTr="004E0D00">
        <w:tc>
          <w:tcPr>
            <w:tcW w:w="1271" w:type="dxa"/>
          </w:tcPr>
          <w:p w14:paraId="70223F55" w14:textId="70180E0B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8080" w:type="dxa"/>
          </w:tcPr>
          <w:p w14:paraId="6CE4A45A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67B16637" w14:textId="77777777" w:rsidTr="004E0D00">
        <w:tc>
          <w:tcPr>
            <w:tcW w:w="1271" w:type="dxa"/>
          </w:tcPr>
          <w:p w14:paraId="11A15979" w14:textId="4EE8747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8080" w:type="dxa"/>
          </w:tcPr>
          <w:p w14:paraId="75F23392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5E93B4EE" w14:textId="77777777" w:rsidTr="004E0D00">
        <w:tc>
          <w:tcPr>
            <w:tcW w:w="1271" w:type="dxa"/>
          </w:tcPr>
          <w:p w14:paraId="18B28480" w14:textId="0F399BD1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8080" w:type="dxa"/>
          </w:tcPr>
          <w:p w14:paraId="1391E1E4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50764642" w14:textId="77777777" w:rsidTr="004E0D00">
        <w:tc>
          <w:tcPr>
            <w:tcW w:w="1271" w:type="dxa"/>
          </w:tcPr>
          <w:p w14:paraId="33F598DD" w14:textId="250013E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080" w:type="dxa"/>
          </w:tcPr>
          <w:p w14:paraId="6FF621A9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C6F3B4F" w14:textId="77777777" w:rsidTr="004E0D00">
        <w:tc>
          <w:tcPr>
            <w:tcW w:w="1271" w:type="dxa"/>
          </w:tcPr>
          <w:p w14:paraId="3394EA7B" w14:textId="3C310495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6</w:t>
            </w:r>
          </w:p>
        </w:tc>
        <w:tc>
          <w:tcPr>
            <w:tcW w:w="8080" w:type="dxa"/>
          </w:tcPr>
          <w:p w14:paraId="72F42D00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D7FB71D" w14:textId="77777777" w:rsidTr="004E0D00">
        <w:tc>
          <w:tcPr>
            <w:tcW w:w="1271" w:type="dxa"/>
          </w:tcPr>
          <w:p w14:paraId="19C34BDB" w14:textId="1AC77EEB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7</w:t>
            </w:r>
          </w:p>
        </w:tc>
        <w:tc>
          <w:tcPr>
            <w:tcW w:w="8080" w:type="dxa"/>
          </w:tcPr>
          <w:p w14:paraId="7441DB1C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255F7822" w14:textId="77777777" w:rsidTr="004E0D00">
        <w:tc>
          <w:tcPr>
            <w:tcW w:w="1271" w:type="dxa"/>
          </w:tcPr>
          <w:p w14:paraId="24E8E27C" w14:textId="6CDEB9A0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8080" w:type="dxa"/>
          </w:tcPr>
          <w:p w14:paraId="154579D4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6A53FF7A" w14:textId="77777777" w:rsidTr="004E0D00">
        <w:tc>
          <w:tcPr>
            <w:tcW w:w="1271" w:type="dxa"/>
          </w:tcPr>
          <w:p w14:paraId="2FB07503" w14:textId="6374CE24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9</w:t>
            </w:r>
          </w:p>
        </w:tc>
        <w:tc>
          <w:tcPr>
            <w:tcW w:w="8080" w:type="dxa"/>
          </w:tcPr>
          <w:p w14:paraId="1F85C7F0" w14:textId="77777777" w:rsidR="004E0D00" w:rsidRDefault="004E0D00" w:rsidP="004E0D00">
            <w:pPr>
              <w:rPr>
                <w:b/>
              </w:rPr>
            </w:pPr>
          </w:p>
        </w:tc>
      </w:tr>
      <w:tr w:rsidR="004E0D00" w14:paraId="16283C99" w14:textId="77777777" w:rsidTr="004E0D00">
        <w:tc>
          <w:tcPr>
            <w:tcW w:w="1271" w:type="dxa"/>
          </w:tcPr>
          <w:p w14:paraId="7D2DAD8C" w14:textId="2FB87487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8080" w:type="dxa"/>
          </w:tcPr>
          <w:p w14:paraId="5C67D376" w14:textId="77777777" w:rsidR="004E0D00" w:rsidRDefault="004E0D00" w:rsidP="004E0D00">
            <w:pPr>
              <w:rPr>
                <w:b/>
              </w:rPr>
            </w:pPr>
          </w:p>
        </w:tc>
      </w:tr>
    </w:tbl>
    <w:p w14:paraId="0A9DC1CA" w14:textId="61201A81" w:rsidR="004E0D00" w:rsidRDefault="004E0D00" w:rsidP="004E0D00">
      <w:pPr>
        <w:rPr>
          <w:b/>
        </w:rPr>
      </w:pPr>
    </w:p>
    <w:p w14:paraId="5657565A" w14:textId="3B946BD8" w:rsidR="002C1A83" w:rsidRDefault="002C1A83" w:rsidP="004E0D00">
      <w:pPr>
        <w:rPr>
          <w:b/>
        </w:rPr>
        <w:sectPr w:rsidR="002C1A83" w:rsidSect="002C1A83">
          <w:type w:val="continuous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27A5A294" w14:textId="39ECC599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12421E8B" w14:textId="2C5DA2F6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PANELIST 1</w:t>
      </w:r>
    </w:p>
    <w:p w14:paraId="1F41934E" w14:textId="4B654E3B" w:rsidR="00B7199F" w:rsidRDefault="00B7199F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03B3F23D" w14:textId="30C613EC" w:rsidR="00B7199F" w:rsidRDefault="00B7199F" w:rsidP="002C1A83">
      <w:pPr>
        <w:spacing w:after="0" w:line="240" w:lineRule="auto"/>
        <w:jc w:val="center"/>
        <w:rPr>
          <w:b/>
        </w:rPr>
      </w:pPr>
      <w:r>
        <w:rPr>
          <w:b/>
        </w:rPr>
        <w:t>LEAD PANELIST</w:t>
      </w:r>
    </w:p>
    <w:p w14:paraId="567D34EB" w14:textId="08770A80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4D6447F9" w14:textId="77777777" w:rsidR="00B7199F" w:rsidRDefault="00B7199F" w:rsidP="002C1A83">
      <w:pPr>
        <w:spacing w:after="0" w:line="240" w:lineRule="auto"/>
        <w:jc w:val="center"/>
        <w:rPr>
          <w:b/>
        </w:rPr>
        <w:sectPr w:rsidR="00B7199F" w:rsidSect="002C1A83">
          <w:type w:val="continuous"/>
          <w:pgSz w:w="11906" w:h="16838" w:code="9"/>
          <w:pgMar w:top="1440" w:right="1440" w:bottom="1440" w:left="1440" w:header="708" w:footer="708" w:gutter="0"/>
          <w:cols w:num="3" w:space="708"/>
          <w:docGrid w:linePitch="360"/>
        </w:sectPr>
      </w:pPr>
      <w:r>
        <w:rPr>
          <w:b/>
        </w:rPr>
        <w:t>PANELIST 2</w:t>
      </w:r>
    </w:p>
    <w:p w14:paraId="312E171D" w14:textId="6F98A0F8" w:rsidR="00B7199F" w:rsidRPr="004E0D00" w:rsidRDefault="00B7199F" w:rsidP="004E0D00">
      <w:pPr>
        <w:rPr>
          <w:b/>
        </w:rPr>
      </w:pPr>
    </w:p>
    <w:sectPr w:rsidR="00B7199F" w:rsidRPr="004E0D00" w:rsidSect="002C1A83">
      <w:type w:val="continuous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30919" w14:textId="77777777" w:rsidR="002C71A8" w:rsidRDefault="002C71A8" w:rsidP="00A440B8">
      <w:pPr>
        <w:spacing w:after="0" w:line="240" w:lineRule="auto"/>
      </w:pPr>
      <w:r>
        <w:separator/>
      </w:r>
    </w:p>
  </w:endnote>
  <w:endnote w:type="continuationSeparator" w:id="0">
    <w:p w14:paraId="6B8C44AC" w14:textId="77777777" w:rsidR="002C71A8" w:rsidRDefault="002C71A8" w:rsidP="00A44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63DCB" w14:textId="77777777" w:rsidR="002C71A8" w:rsidRDefault="002C71A8" w:rsidP="00A440B8">
      <w:pPr>
        <w:spacing w:after="0" w:line="240" w:lineRule="auto"/>
      </w:pPr>
      <w:r>
        <w:separator/>
      </w:r>
    </w:p>
  </w:footnote>
  <w:footnote w:type="continuationSeparator" w:id="0">
    <w:p w14:paraId="1C5AF247" w14:textId="77777777" w:rsidR="002C71A8" w:rsidRDefault="002C71A8" w:rsidP="00A44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A6C1F" w14:textId="48C6F28D" w:rsidR="00A440B8" w:rsidRDefault="00A440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353DE52" wp14:editId="1384B42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7744B" w14:textId="570A4040" w:rsidR="00A440B8" w:rsidRDefault="00000000">
                          <w:pPr>
                            <w:spacing w:after="0" w:line="240" w:lineRule="auto"/>
                          </w:pPr>
                          <w:sdt>
                            <w:sdtPr>
                              <w:rPr>
                                <w:b/>
                                <w:bCs/>
                              </w:rPr>
                              <w:alias w:val="Title"/>
                              <w:id w:val="7867924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r w:rsidR="0052411D">
                                <w:rPr>
                                  <w:b/>
                                  <w:bCs/>
                                </w:rPr>
                                <w:t>FINAL</w:t>
                              </w:r>
                              <w:r w:rsidR="00A440B8">
                                <w:rPr>
                                  <w:b/>
                                  <w:bCs/>
                                </w:rPr>
                                <w:t xml:space="preserve"> DEFENSE | </w:t>
                              </w:r>
                              <w:r w:rsidR="00C422E0">
                                <w:rPr>
                                  <w:b/>
                                  <w:bCs/>
                                </w:rPr>
                                <w:t>BSIT</w:t>
                              </w:r>
                            </w:sdtContent>
                          </w:sdt>
                          <w:r w:rsidR="00205924">
                            <w:rPr>
                              <w:b/>
                              <w:bCs/>
                            </w:rPr>
                            <w:t>-ANIMATION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3DE52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p w14:paraId="0D07744B" w14:textId="570A4040" w:rsidR="00A440B8" w:rsidRDefault="00F91A9A">
                    <w:pPr>
                      <w:spacing w:after="0" w:line="240" w:lineRule="auto"/>
                    </w:pPr>
                    <w:sdt>
                      <w:sdtPr>
                        <w:rPr>
                          <w:b/>
                          <w:bCs/>
                        </w:rPr>
                        <w:alias w:val="Title"/>
                        <w:id w:val="78679243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52411D">
                          <w:rPr>
                            <w:b/>
                            <w:bCs/>
                          </w:rPr>
                          <w:t>FINAL</w:t>
                        </w:r>
                        <w:r w:rsidR="00A440B8">
                          <w:rPr>
                            <w:b/>
                            <w:bCs/>
                          </w:rPr>
                          <w:t xml:space="preserve"> DEFENSE | </w:t>
                        </w:r>
                        <w:r w:rsidR="00C422E0">
                          <w:rPr>
                            <w:b/>
                            <w:bCs/>
                          </w:rPr>
                          <w:t>BSIT</w:t>
                        </w:r>
                      </w:sdtContent>
                    </w:sdt>
                    <w:r w:rsidR="00205924">
                      <w:rPr>
                        <w:b/>
                        <w:bCs/>
                      </w:rPr>
                      <w:t>-ANIMATION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FEFC46" wp14:editId="252102AA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A2675CA" w14:textId="7E70098C" w:rsidR="00A440B8" w:rsidRDefault="00A440B8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EFC46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" o:allowincell="f" fillcolor="#a8d08d [1945]" stroked="f">
              <v:textbox style="mso-fit-shape-to-text:t" inset=",0,,0">
                <w:txbxContent>
                  <w:p w14:paraId="4A2675CA" w14:textId="7E70098C" w:rsidR="00A440B8" w:rsidRDefault="00A440B8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7224F"/>
    <w:multiLevelType w:val="hybridMultilevel"/>
    <w:tmpl w:val="B1349E7C"/>
    <w:lvl w:ilvl="0" w:tplc="0D06FC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957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NLKwNLA0MzUxsDRX0lEKTi0uzszPAykwqgUAY902PiwAAAA="/>
  </w:docVars>
  <w:rsids>
    <w:rsidRoot w:val="004E0D00"/>
    <w:rsid w:val="00035DF4"/>
    <w:rsid w:val="00087DE9"/>
    <w:rsid w:val="00090E34"/>
    <w:rsid w:val="00205924"/>
    <w:rsid w:val="00294DF7"/>
    <w:rsid w:val="002A1169"/>
    <w:rsid w:val="002C1A83"/>
    <w:rsid w:val="002C71A8"/>
    <w:rsid w:val="0030569E"/>
    <w:rsid w:val="004E0D00"/>
    <w:rsid w:val="004F634A"/>
    <w:rsid w:val="0052411D"/>
    <w:rsid w:val="00552EEA"/>
    <w:rsid w:val="006952D1"/>
    <w:rsid w:val="007047F9"/>
    <w:rsid w:val="008F5913"/>
    <w:rsid w:val="009401AF"/>
    <w:rsid w:val="00A440B8"/>
    <w:rsid w:val="00B7199F"/>
    <w:rsid w:val="00B76B4E"/>
    <w:rsid w:val="00BE39E3"/>
    <w:rsid w:val="00C422E0"/>
    <w:rsid w:val="00D158F7"/>
    <w:rsid w:val="00F10FDB"/>
    <w:rsid w:val="00F437C5"/>
    <w:rsid w:val="00F91A9A"/>
    <w:rsid w:val="00FC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D101"/>
  <w15:chartTrackingRefBased/>
  <w15:docId w15:val="{AD02AD92-D2B1-479E-9DC2-92AF020BE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0D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4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0B8"/>
  </w:style>
  <w:style w:type="paragraph" w:styleId="Footer">
    <w:name w:val="footer"/>
    <w:basedOn w:val="Normal"/>
    <w:link w:val="FooterChar"/>
    <w:uiPriority w:val="99"/>
    <w:unhideWhenUsed/>
    <w:rsid w:val="00A44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0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3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1</Pages>
  <Words>73</Words>
  <Characters>379</Characters>
  <Application>Microsoft Office Word</Application>
  <DocSecurity>0</DocSecurity>
  <Lines>6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DEFENSE | BSIT</vt:lpstr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EFENSE | BSIT</dc:title>
  <dc:subject/>
  <dc:creator>Jocelle Monreal</dc:creator>
  <cp:keywords/>
  <dc:description/>
  <cp:lastModifiedBy>jocelle monreal</cp:lastModifiedBy>
  <cp:revision>17</cp:revision>
  <cp:lastPrinted>2022-06-15T02:03:00Z</cp:lastPrinted>
  <dcterms:created xsi:type="dcterms:W3CDTF">2018-09-04T06:29:00Z</dcterms:created>
  <dcterms:modified xsi:type="dcterms:W3CDTF">2022-10-0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0e59481399dcc8df0693b19c5bf5e54b121a7877049811e26df316b9055a21</vt:lpwstr>
  </property>
</Properties>
</file>